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4C9D" w:rsidRDefault="00FC7F22" w:rsidP="00C04C9D">
      <w:pPr>
        <w:spacing w:line="360" w:lineRule="auto"/>
        <w:jc w:val="center"/>
        <w:rPr>
          <w:b/>
          <w:color w:val="0000FF"/>
          <w:sz w:val="36"/>
          <w:szCs w:val="36"/>
        </w:rPr>
      </w:pPr>
      <w:r>
        <w:rPr>
          <w:b/>
          <w:color w:val="0000FF"/>
          <w:sz w:val="36"/>
          <w:szCs w:val="36"/>
        </w:rPr>
        <w:t xml:space="preserve">Math 161 Written HW </w:t>
      </w:r>
      <w:r w:rsidR="00B54E1F">
        <w:rPr>
          <w:b/>
          <w:color w:val="0000FF"/>
          <w:sz w:val="36"/>
          <w:szCs w:val="36"/>
        </w:rPr>
        <w:t>C</w:t>
      </w:r>
    </w:p>
    <w:p w:rsidR="00330A5C" w:rsidRDefault="00B54E1F" w:rsidP="00C04C9D">
      <w:pPr>
        <w:spacing w:line="360" w:lineRule="auto"/>
        <w:jc w:val="center"/>
        <w:rPr>
          <w:b/>
          <w:i/>
          <w:color w:val="ED7D31" w:themeColor="accent2"/>
          <w:sz w:val="28"/>
          <w:szCs w:val="28"/>
        </w:rPr>
      </w:pPr>
      <w:r>
        <w:rPr>
          <w:b/>
          <w:i/>
          <w:color w:val="ED7D31" w:themeColor="accent2"/>
          <w:sz w:val="28"/>
          <w:szCs w:val="28"/>
        </w:rPr>
        <w:t>Optional  (Solve as many as time permits.)</w:t>
      </w:r>
    </w:p>
    <w:p w:rsidR="00B54E1F" w:rsidRPr="00D34882" w:rsidRDefault="00B54E1F" w:rsidP="00C04C9D">
      <w:pPr>
        <w:spacing w:line="360" w:lineRule="auto"/>
        <w:jc w:val="center"/>
        <w:rPr>
          <w:sz w:val="28"/>
          <w:szCs w:val="28"/>
        </w:rPr>
      </w:pPr>
    </w:p>
    <w:p w:rsidR="00B54E1F" w:rsidRPr="00D34882" w:rsidRDefault="00B54E1F" w:rsidP="00B54E1F">
      <w:pPr>
        <w:pStyle w:val="ListParagraph"/>
        <w:numPr>
          <w:ilvl w:val="0"/>
          <w:numId w:val="4"/>
        </w:numPr>
        <w:spacing w:line="360" w:lineRule="auto"/>
        <w:rPr>
          <w:sz w:val="24"/>
          <w:szCs w:val="24"/>
        </w:rPr>
      </w:pPr>
      <w:r w:rsidRPr="00D34882">
        <w:rPr>
          <w:sz w:val="24"/>
          <w:szCs w:val="24"/>
        </w:rPr>
        <w:t xml:space="preserve">  Compute </w:t>
      </w:r>
      <m:oMath>
        <m:nary>
          <m:naryPr>
            <m:limLoc m:val="subSup"/>
            <m:ctrlPr>
              <w:rPr>
                <w:rFonts w:ascii="Cambria Math" w:hAnsi="Cambria Math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ln 3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ln 5</m:t>
            </m:r>
          </m:sup>
          <m:e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e</m:t>
                </m:r>
              </m:e>
              <m:sup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+x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 xml:space="preserve"> dx</m:t>
            </m:r>
          </m:e>
        </m:nary>
      </m:oMath>
    </w:p>
    <w:p w:rsidR="00330A5C" w:rsidRPr="00D34882" w:rsidRDefault="00B54E1F" w:rsidP="00B54E1F">
      <w:pPr>
        <w:pStyle w:val="ListParagraph"/>
        <w:numPr>
          <w:ilvl w:val="0"/>
          <w:numId w:val="4"/>
        </w:numPr>
        <w:spacing w:line="360" w:lineRule="auto"/>
        <w:rPr>
          <w:sz w:val="24"/>
          <w:szCs w:val="24"/>
        </w:rPr>
      </w:pPr>
      <w:r w:rsidRPr="00D34882">
        <w:rPr>
          <w:sz w:val="24"/>
          <w:szCs w:val="24"/>
        </w:rPr>
        <w:t xml:space="preserve"> Evaluate </w:t>
      </w:r>
    </w:p>
    <w:p w:rsidR="00D34882" w:rsidRPr="00D34882" w:rsidRDefault="00B54E1F" w:rsidP="00D34882">
      <w:pPr>
        <w:jc w:val="center"/>
        <w:rPr>
          <w:sz w:val="24"/>
          <w:szCs w:val="24"/>
        </w:rPr>
      </w:pPr>
      <w:r w:rsidRPr="00D34882">
        <w:rPr>
          <w:noProof/>
          <w:sz w:val="24"/>
          <w:szCs w:val="24"/>
        </w:rPr>
        <w:drawing>
          <wp:inline distT="0" distB="0" distL="0" distR="0" wp14:anchorId="1D6C7983" wp14:editId="08F88B9D">
            <wp:extent cx="1638300" cy="42155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5652" t="-12820" b="-1"/>
                    <a:stretch/>
                  </pic:blipFill>
                  <pic:spPr bwMode="auto">
                    <a:xfrm>
                      <a:off x="0" y="0"/>
                      <a:ext cx="1673190" cy="4305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D34882" w:rsidRPr="00D34882" w:rsidRDefault="00D34882" w:rsidP="00D34882">
      <w:pPr>
        <w:rPr>
          <w:sz w:val="24"/>
          <w:szCs w:val="24"/>
        </w:rPr>
      </w:pPr>
    </w:p>
    <w:p w:rsidR="00D34882" w:rsidRPr="00D34882" w:rsidRDefault="00D34882" w:rsidP="00D34882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D34882">
        <w:rPr>
          <w:sz w:val="24"/>
          <w:szCs w:val="24"/>
        </w:rPr>
        <w:t xml:space="preserve"> Let f(x) be an invertible function such that f(1) = 4 and f(6) = 2.  Assume that</w:t>
      </w:r>
    </w:p>
    <w:p w:rsidR="00D34882" w:rsidRPr="00D34882" w:rsidRDefault="00D34882" w:rsidP="00D34882">
      <w:pPr>
        <w:pStyle w:val="ListParagraph"/>
        <w:rPr>
          <w:sz w:val="24"/>
          <w:szCs w:val="24"/>
        </w:rPr>
      </w:pPr>
      <m:oMathPara>
        <m:oMath>
          <m:nary>
            <m:naryPr>
              <m:limLoc m:val="subSup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6</m:t>
              </m:r>
            </m:sup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dx=15.</m:t>
              </m:r>
            </m:e>
          </m:nary>
        </m:oMath>
      </m:oMathPara>
    </w:p>
    <w:p w:rsidR="00D34882" w:rsidRPr="00D34882" w:rsidRDefault="00D34882" w:rsidP="00D34882">
      <w:pPr>
        <w:pStyle w:val="ListParagraph"/>
        <w:rPr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 xml:space="preserve">Calculate </m:t>
          </m:r>
          <m:nary>
            <m:naryPr>
              <m:limLoc m:val="subSup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4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-1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dx</m:t>
              </m:r>
            </m:e>
          </m:nary>
        </m:oMath>
      </m:oMathPara>
    </w:p>
    <w:p w:rsidR="00D34882" w:rsidRPr="00D34882" w:rsidRDefault="00D34882" w:rsidP="00D34882">
      <w:pPr>
        <w:pStyle w:val="ListParagraph"/>
        <w:rPr>
          <w:sz w:val="24"/>
          <w:szCs w:val="24"/>
        </w:rPr>
      </w:pPr>
    </w:p>
    <w:p w:rsidR="00B54E1F" w:rsidRPr="00D34882" w:rsidRDefault="00B54E1F" w:rsidP="00D34882">
      <w:pPr>
        <w:rPr>
          <w:sz w:val="24"/>
          <w:szCs w:val="24"/>
        </w:rPr>
      </w:pPr>
    </w:p>
    <w:p w:rsidR="00B269EB" w:rsidRDefault="00D34882" w:rsidP="00D34882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D34882">
        <w:rPr>
          <w:sz w:val="24"/>
          <w:szCs w:val="24"/>
        </w:rPr>
        <w:t xml:space="preserve"> </w:t>
      </w:r>
      <w:r w:rsidR="00B54E1F" w:rsidRPr="00D34882">
        <w:rPr>
          <w:sz w:val="24"/>
          <w:szCs w:val="24"/>
        </w:rPr>
        <w:t xml:space="preserve">A hallway of width 6 feet meets a hallway of width </w:t>
      </w:r>
      <m:oMath>
        <m:r>
          <w:rPr>
            <w:rFonts w:ascii="Cambria Math" w:hAnsi="Cambria Math"/>
            <w:sz w:val="24"/>
            <w:szCs w:val="24"/>
          </w:rPr>
          <m:t>6</m:t>
        </m:r>
        <m:rad>
          <m:radPr>
            <m:deg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/>
                <w:sz w:val="24"/>
                <w:szCs w:val="24"/>
              </w:rPr>
              <m:t>5</m:t>
            </m:r>
          </m:e>
        </m:rad>
      </m:oMath>
      <w:r w:rsidR="00B54E1F" w:rsidRPr="00D34882">
        <w:rPr>
          <w:sz w:val="24"/>
          <w:szCs w:val="24"/>
        </w:rPr>
        <w:t xml:space="preserve"> feet at right angles. Find the length of the longest pipe that can be carried horizontally around this corner.</w:t>
      </w:r>
      <w:r w:rsidR="00B54E1F" w:rsidRPr="00D34882">
        <w:rPr>
          <w:sz w:val="24"/>
          <w:szCs w:val="24"/>
        </w:rPr>
        <w:t xml:space="preserve"> </w:t>
      </w:r>
    </w:p>
    <w:p w:rsidR="000143A9" w:rsidRDefault="000143A9" w:rsidP="000143A9">
      <w:pPr>
        <w:rPr>
          <w:sz w:val="24"/>
          <w:szCs w:val="24"/>
        </w:rPr>
      </w:pPr>
    </w:p>
    <w:p w:rsidR="000143A9" w:rsidRPr="000143A9" w:rsidRDefault="000143A9" w:rsidP="000143A9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7B29B452" wp14:editId="7EC0B0AC">
            <wp:extent cx="3003240" cy="4000500"/>
            <wp:effectExtent l="0" t="0" r="698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36311" cy="4044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143A9" w:rsidRPr="000143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B0903"/>
    <w:multiLevelType w:val="hybridMultilevel"/>
    <w:tmpl w:val="A6F6DD42"/>
    <w:lvl w:ilvl="0" w:tplc="17D0EC02">
      <w:start w:val="1"/>
      <w:numFmt w:val="lowerLetter"/>
      <w:lvlText w:val="(%1)"/>
      <w:lvlJc w:val="left"/>
      <w:pPr>
        <w:ind w:left="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1" w15:restartNumberingAfterBreak="0">
    <w:nsid w:val="12F91852"/>
    <w:multiLevelType w:val="hybridMultilevel"/>
    <w:tmpl w:val="2E6441AA"/>
    <w:lvl w:ilvl="0" w:tplc="B29C8A0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24484E"/>
    <w:multiLevelType w:val="hybridMultilevel"/>
    <w:tmpl w:val="BD4E1220"/>
    <w:lvl w:ilvl="0" w:tplc="701C81B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BD233D"/>
    <w:multiLevelType w:val="hybridMultilevel"/>
    <w:tmpl w:val="A448D424"/>
    <w:lvl w:ilvl="0" w:tplc="51CA4D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KwNDQzMTQ3tbAwM7VU0lEKTi0uzszPAykwqwUAZkBmViwAAAA="/>
  </w:docVars>
  <w:rsids>
    <w:rsidRoot w:val="00C04C9D"/>
    <w:rsid w:val="000143A9"/>
    <w:rsid w:val="000C0BF5"/>
    <w:rsid w:val="001616D6"/>
    <w:rsid w:val="00240081"/>
    <w:rsid w:val="002B0B92"/>
    <w:rsid w:val="00330A5C"/>
    <w:rsid w:val="0040315E"/>
    <w:rsid w:val="00481E11"/>
    <w:rsid w:val="00676DFE"/>
    <w:rsid w:val="00837DC1"/>
    <w:rsid w:val="009A17F7"/>
    <w:rsid w:val="00B269EB"/>
    <w:rsid w:val="00B54E1F"/>
    <w:rsid w:val="00C04C9D"/>
    <w:rsid w:val="00C95BD6"/>
    <w:rsid w:val="00CB2E5D"/>
    <w:rsid w:val="00CC1E4D"/>
    <w:rsid w:val="00D34882"/>
    <w:rsid w:val="00F43A57"/>
    <w:rsid w:val="00FC08DA"/>
    <w:rsid w:val="00FC7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3FE4A"/>
  <w15:chartTrackingRefBased/>
  <w15:docId w15:val="{E15F3A9E-1864-4583-8013-98BC46FF0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4C9D"/>
    <w:pPr>
      <w:overflowPunct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16D6"/>
    <w:pPr>
      <w:ind w:left="720"/>
    </w:pPr>
  </w:style>
  <w:style w:type="paragraph" w:styleId="PlainText">
    <w:name w:val="Plain Text"/>
    <w:basedOn w:val="Normal"/>
    <w:link w:val="PlainTextChar"/>
    <w:rsid w:val="001616D6"/>
    <w:pPr>
      <w:overflowPunct/>
      <w:autoSpaceDE/>
      <w:autoSpaceDN/>
      <w:adjustRightInd/>
    </w:pPr>
    <w:rPr>
      <w:rFonts w:ascii="Courier New" w:hAnsi="Courier New"/>
    </w:rPr>
  </w:style>
  <w:style w:type="character" w:customStyle="1" w:styleId="PlainTextChar">
    <w:name w:val="Plain Text Char"/>
    <w:basedOn w:val="DefaultParagraphFont"/>
    <w:link w:val="PlainText"/>
    <w:rsid w:val="001616D6"/>
    <w:rPr>
      <w:rFonts w:ascii="Courier New" w:eastAsia="Times New Roman" w:hAnsi="Courier New" w:cs="Times New Roman"/>
      <w:sz w:val="20"/>
      <w:szCs w:val="20"/>
    </w:rPr>
  </w:style>
  <w:style w:type="character" w:styleId="Hyperlink">
    <w:name w:val="Hyperlink"/>
    <w:basedOn w:val="DefaultParagraphFont"/>
    <w:unhideWhenUsed/>
    <w:rsid w:val="001616D6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43A5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yola University Chicago</Company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s</dc:creator>
  <cp:keywords/>
  <dc:description/>
  <cp:lastModifiedBy>Saleski, Alan</cp:lastModifiedBy>
  <cp:revision>5</cp:revision>
  <cp:lastPrinted>2018-10-09T17:13:00Z</cp:lastPrinted>
  <dcterms:created xsi:type="dcterms:W3CDTF">2018-12-05T19:01:00Z</dcterms:created>
  <dcterms:modified xsi:type="dcterms:W3CDTF">2018-12-05T19:20:00Z</dcterms:modified>
</cp:coreProperties>
</file>